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0BB" w:rsidRPr="00625B70" w:rsidRDefault="00DD70BB" w:rsidP="00DD70BB">
      <w:pPr>
        <w:jc w:val="center"/>
        <w:rPr>
          <w:b/>
          <w:sz w:val="24"/>
          <w:szCs w:val="24"/>
        </w:rPr>
      </w:pPr>
      <w:r w:rsidRPr="00625B70">
        <w:rPr>
          <w:b/>
          <w:sz w:val="24"/>
          <w:szCs w:val="24"/>
        </w:rPr>
        <w:t xml:space="preserve">Mrs. </w:t>
      </w:r>
      <w:proofErr w:type="spellStart"/>
      <w:r w:rsidRPr="00625B70">
        <w:rPr>
          <w:b/>
          <w:sz w:val="24"/>
          <w:szCs w:val="24"/>
        </w:rPr>
        <w:t>Hoekman’s</w:t>
      </w:r>
      <w:proofErr w:type="spellEnd"/>
      <w:r w:rsidRPr="00625B70">
        <w:rPr>
          <w:b/>
          <w:sz w:val="24"/>
          <w:szCs w:val="24"/>
        </w:rPr>
        <w:t xml:space="preserve"> </w:t>
      </w:r>
      <w:r w:rsidRPr="00625B70">
        <w:rPr>
          <w:b/>
          <w:sz w:val="24"/>
          <w:szCs w:val="24"/>
        </w:rPr>
        <w:br/>
        <w:t>Distance Learning Lesson Plans ~ Guide for Parents</w:t>
      </w:r>
      <w:r w:rsidRPr="00625B70">
        <w:rPr>
          <w:b/>
          <w:sz w:val="24"/>
          <w:szCs w:val="24"/>
        </w:rPr>
        <w:br/>
      </w:r>
      <w:r w:rsidR="003F6C93">
        <w:rPr>
          <w:b/>
          <w:sz w:val="24"/>
          <w:szCs w:val="24"/>
          <w:u w:val="single"/>
        </w:rPr>
        <w:t>May 18</w:t>
      </w:r>
      <w:r w:rsidR="00BC0A5D">
        <w:rPr>
          <w:b/>
          <w:sz w:val="24"/>
          <w:szCs w:val="24"/>
          <w:u w:val="single"/>
        </w:rPr>
        <w:t xml:space="preserve">, 2020 – May </w:t>
      </w:r>
      <w:r w:rsidR="003F6C93">
        <w:rPr>
          <w:b/>
          <w:sz w:val="24"/>
          <w:szCs w:val="24"/>
          <w:u w:val="single"/>
        </w:rPr>
        <w:t>21</w:t>
      </w:r>
      <w:r w:rsidR="00CA3B01">
        <w:rPr>
          <w:b/>
          <w:sz w:val="24"/>
          <w:szCs w:val="24"/>
          <w:u w:val="single"/>
        </w:rPr>
        <w:t>, 2020</w:t>
      </w:r>
      <w:r w:rsidRPr="00625B70">
        <w:rPr>
          <w:b/>
          <w:sz w:val="24"/>
          <w:szCs w:val="24"/>
        </w:rPr>
        <w:br/>
        <w:t>ZOOM Number: 740-841-2081</w:t>
      </w:r>
      <w:r>
        <w:rPr>
          <w:b/>
          <w:sz w:val="24"/>
          <w:szCs w:val="24"/>
        </w:rPr>
        <w:t xml:space="preserve">   Password: fir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250"/>
        <w:gridCol w:w="2250"/>
        <w:gridCol w:w="2250"/>
        <w:gridCol w:w="2250"/>
        <w:gridCol w:w="2700"/>
      </w:tblGrid>
      <w:tr w:rsidR="00DD70BB" w:rsidTr="00296B54">
        <w:tc>
          <w:tcPr>
            <w:tcW w:w="2065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Subject/Day</w:t>
            </w:r>
          </w:p>
        </w:tc>
        <w:tc>
          <w:tcPr>
            <w:tcW w:w="225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Monday</w:t>
            </w:r>
          </w:p>
        </w:tc>
        <w:tc>
          <w:tcPr>
            <w:tcW w:w="225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Tuesday</w:t>
            </w:r>
          </w:p>
        </w:tc>
        <w:tc>
          <w:tcPr>
            <w:tcW w:w="225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Wednesday</w:t>
            </w:r>
          </w:p>
        </w:tc>
        <w:tc>
          <w:tcPr>
            <w:tcW w:w="225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Thursday</w:t>
            </w:r>
          </w:p>
        </w:tc>
        <w:tc>
          <w:tcPr>
            <w:tcW w:w="2700" w:type="dxa"/>
          </w:tcPr>
          <w:p w:rsidR="00DD70BB" w:rsidRPr="00BA4E87" w:rsidRDefault="00DD70BB" w:rsidP="00CA3B01">
            <w:pPr>
              <w:jc w:val="center"/>
              <w:rPr>
                <w:b/>
                <w:sz w:val="28"/>
                <w:szCs w:val="28"/>
              </w:rPr>
            </w:pPr>
            <w:r w:rsidRPr="00BA4E87">
              <w:rPr>
                <w:b/>
                <w:sz w:val="28"/>
                <w:szCs w:val="28"/>
              </w:rPr>
              <w:t>Friday</w:t>
            </w:r>
          </w:p>
        </w:tc>
      </w:tr>
      <w:tr w:rsidR="00DD70BB" w:rsidTr="00296B54">
        <w:tc>
          <w:tcPr>
            <w:tcW w:w="2065" w:type="dxa"/>
          </w:tcPr>
          <w:p w:rsidR="00DD70BB" w:rsidRDefault="00DD70BB" w:rsidP="00CA3B0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Reading</w:t>
            </w:r>
          </w:p>
          <w:p w:rsidR="00DD70BB" w:rsidRPr="00783DAF" w:rsidRDefault="00DD70BB" w:rsidP="00CA3B01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:rsidR="00DD70BB" w:rsidRDefault="003F6C93" w:rsidP="005200E2">
            <w:r>
              <w:t>-Camping – If I want camping, I would….. Writing Prompt</w:t>
            </w:r>
          </w:p>
          <w:p w:rsidR="003F6C93" w:rsidRDefault="003F6C93" w:rsidP="005200E2">
            <w:r>
              <w:t>-Word Search</w:t>
            </w:r>
          </w:p>
          <w:p w:rsidR="003F6C93" w:rsidRDefault="003F6C93" w:rsidP="005200E2"/>
        </w:tc>
        <w:tc>
          <w:tcPr>
            <w:tcW w:w="2250" w:type="dxa"/>
          </w:tcPr>
          <w:p w:rsidR="00DD70BB" w:rsidRDefault="003F6C93" w:rsidP="005200E2">
            <w:r>
              <w:t>-How to Make S’mores Writing Prompt</w:t>
            </w:r>
          </w:p>
          <w:p w:rsidR="003F6C93" w:rsidRDefault="003F6C93" w:rsidP="005200E2">
            <w:r>
              <w:t>-Use the alphabet code to find secret message about camping</w:t>
            </w:r>
          </w:p>
        </w:tc>
        <w:tc>
          <w:tcPr>
            <w:tcW w:w="2250" w:type="dxa"/>
          </w:tcPr>
          <w:p w:rsidR="00DD70BB" w:rsidRDefault="003F6C93" w:rsidP="00AF5E34">
            <w:r>
              <w:t>Go on A Nature Hike with the “Help Me!” check list</w:t>
            </w:r>
          </w:p>
          <w:p w:rsidR="003F6C93" w:rsidRDefault="003F6C93" w:rsidP="00AF5E34">
            <w:r>
              <w:t>-Camping ABC order</w:t>
            </w:r>
            <w:r>
              <w:br/>
              <w:t>- Camp READ-A LOT picture find</w:t>
            </w:r>
          </w:p>
          <w:p w:rsidR="003F6C93" w:rsidRDefault="003F6C93" w:rsidP="00AF5E34"/>
        </w:tc>
        <w:tc>
          <w:tcPr>
            <w:tcW w:w="2250" w:type="dxa"/>
          </w:tcPr>
          <w:p w:rsidR="00DD70BB" w:rsidRDefault="008D5CC8" w:rsidP="001F4D1B">
            <w:r>
              <w:t>Summer vacation Word Scramble</w:t>
            </w:r>
          </w:p>
          <w:p w:rsidR="008D5CC8" w:rsidRDefault="008D5CC8" w:rsidP="001F4D1B">
            <w:r>
              <w:t>Summer Crossword puzzle</w:t>
            </w:r>
          </w:p>
        </w:tc>
        <w:tc>
          <w:tcPr>
            <w:tcW w:w="2700" w:type="dxa"/>
          </w:tcPr>
          <w:p w:rsidR="00DD70BB" w:rsidRDefault="003F6C93" w:rsidP="00CA3B01">
            <w:r>
              <w:t>SCHOOLS OUT FOR THE SUMMER!</w:t>
            </w:r>
          </w:p>
        </w:tc>
      </w:tr>
      <w:tr w:rsidR="00DD70BB" w:rsidTr="00296B54">
        <w:tc>
          <w:tcPr>
            <w:tcW w:w="2065" w:type="dxa"/>
          </w:tcPr>
          <w:p w:rsidR="00DD70BB" w:rsidRPr="00783DAF" w:rsidRDefault="00DD70BB" w:rsidP="003F6C93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Math</w:t>
            </w:r>
            <w:r>
              <w:rPr>
                <w:b/>
                <w:sz w:val="28"/>
                <w:szCs w:val="28"/>
              </w:rPr>
              <w:br/>
            </w:r>
          </w:p>
        </w:tc>
        <w:tc>
          <w:tcPr>
            <w:tcW w:w="2250" w:type="dxa"/>
          </w:tcPr>
          <w:p w:rsidR="001F4D1B" w:rsidRDefault="003F6C93" w:rsidP="00CA3B01">
            <w:r>
              <w:t>Roll, Move, Roll Again Game</w:t>
            </w:r>
          </w:p>
        </w:tc>
        <w:tc>
          <w:tcPr>
            <w:tcW w:w="2250" w:type="dxa"/>
          </w:tcPr>
          <w:p w:rsidR="00DD70BB" w:rsidRDefault="003F6C93" w:rsidP="00DD70BB">
            <w:r>
              <w:t>Math Journal Problems (Camp Related Story Problems)</w:t>
            </w:r>
          </w:p>
        </w:tc>
        <w:tc>
          <w:tcPr>
            <w:tcW w:w="2250" w:type="dxa"/>
          </w:tcPr>
          <w:p w:rsidR="00DD70BB" w:rsidRDefault="00571444" w:rsidP="00CA3B01">
            <w:r>
              <w:t xml:space="preserve">On My Last Day of First Grade Pages for Time Capsule </w:t>
            </w:r>
          </w:p>
        </w:tc>
        <w:tc>
          <w:tcPr>
            <w:tcW w:w="2250" w:type="dxa"/>
          </w:tcPr>
          <w:p w:rsidR="00CA3B01" w:rsidRDefault="00CA3B01" w:rsidP="00CA3B01"/>
        </w:tc>
        <w:tc>
          <w:tcPr>
            <w:tcW w:w="2700" w:type="dxa"/>
          </w:tcPr>
          <w:p w:rsidR="00851438" w:rsidRDefault="00851438" w:rsidP="00CA3B01"/>
        </w:tc>
      </w:tr>
      <w:tr w:rsidR="00DD70BB" w:rsidTr="00296B54">
        <w:tc>
          <w:tcPr>
            <w:tcW w:w="2065" w:type="dxa"/>
          </w:tcPr>
          <w:p w:rsidR="00DD70BB" w:rsidRPr="00783DAF" w:rsidRDefault="00DD70BB" w:rsidP="00CA3B01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Zoom Activity</w:t>
            </w:r>
            <w:r w:rsidR="003F6C93">
              <w:rPr>
                <w:b/>
                <w:sz w:val="28"/>
                <w:szCs w:val="28"/>
              </w:rPr>
              <w:br/>
            </w:r>
            <w:r w:rsidR="003F6C93" w:rsidRPr="003F6C93">
              <w:rPr>
                <w:sz w:val="24"/>
                <w:szCs w:val="24"/>
              </w:rPr>
              <w:t>Meeting everyday 12:00 and 6:30</w:t>
            </w:r>
          </w:p>
        </w:tc>
        <w:tc>
          <w:tcPr>
            <w:tcW w:w="2250" w:type="dxa"/>
          </w:tcPr>
          <w:p w:rsidR="00DD70BB" w:rsidRDefault="003F6C93" w:rsidP="001F4D1B">
            <w:r>
              <w:t>Reading Camp Stories</w:t>
            </w:r>
            <w:r w:rsidR="00EE7C33">
              <w:br/>
              <w:t xml:space="preserve">Bring a Flashlight </w:t>
            </w:r>
            <w:r w:rsidR="00EE7C33">
              <w:sym w:font="Wingdings" w:char="F04A"/>
            </w:r>
          </w:p>
        </w:tc>
        <w:tc>
          <w:tcPr>
            <w:tcW w:w="2250" w:type="dxa"/>
          </w:tcPr>
          <w:p w:rsidR="00DD70BB" w:rsidRDefault="003F6C93" w:rsidP="001F4D1B">
            <w:r>
              <w:t>Reading Camp Stories</w:t>
            </w:r>
            <w:r w:rsidR="00EE7C33">
              <w:br/>
              <w:t>Bring a Flashlight</w:t>
            </w:r>
          </w:p>
        </w:tc>
        <w:tc>
          <w:tcPr>
            <w:tcW w:w="2250" w:type="dxa"/>
          </w:tcPr>
          <w:p w:rsidR="00DD70BB" w:rsidRDefault="003F6C93" w:rsidP="00CA3B01">
            <w:r>
              <w:t xml:space="preserve">Virtual Field Trip 12:00 Just Mrs. </w:t>
            </w:r>
            <w:proofErr w:type="spellStart"/>
            <w:r>
              <w:t>Hoekman’s</w:t>
            </w:r>
            <w:proofErr w:type="spellEnd"/>
            <w:r>
              <w:t xml:space="preserve"> Class</w:t>
            </w:r>
            <w:r>
              <w:br/>
              <w:t xml:space="preserve">6:30 with Mrs. </w:t>
            </w:r>
            <w:proofErr w:type="spellStart"/>
            <w:r>
              <w:t>Lerdal’s</w:t>
            </w:r>
            <w:proofErr w:type="spellEnd"/>
            <w:r>
              <w:t xml:space="preserve"> Class</w:t>
            </w:r>
          </w:p>
        </w:tc>
        <w:tc>
          <w:tcPr>
            <w:tcW w:w="2250" w:type="dxa"/>
          </w:tcPr>
          <w:p w:rsidR="00DD70BB" w:rsidRDefault="00EE7C33" w:rsidP="00CA3B01">
            <w:r>
              <w:t>NO ZOOM!!!!!</w:t>
            </w:r>
            <w:bookmarkStart w:id="0" w:name="_GoBack"/>
            <w:bookmarkEnd w:id="0"/>
          </w:p>
        </w:tc>
        <w:tc>
          <w:tcPr>
            <w:tcW w:w="2700" w:type="dxa"/>
          </w:tcPr>
          <w:p w:rsidR="00DD70BB" w:rsidRDefault="00DD70BB" w:rsidP="001F4D1B"/>
        </w:tc>
      </w:tr>
      <w:tr w:rsidR="00DD70BB" w:rsidTr="00296B54">
        <w:tc>
          <w:tcPr>
            <w:tcW w:w="2065" w:type="dxa"/>
          </w:tcPr>
          <w:p w:rsidR="00DD70BB" w:rsidRPr="00783DAF" w:rsidRDefault="00DD70BB" w:rsidP="00CA3B01">
            <w:pPr>
              <w:rPr>
                <w:b/>
                <w:sz w:val="28"/>
                <w:szCs w:val="28"/>
              </w:rPr>
            </w:pPr>
            <w:r w:rsidRPr="00783DAF">
              <w:rPr>
                <w:b/>
                <w:sz w:val="28"/>
                <w:szCs w:val="28"/>
              </w:rPr>
              <w:t>Extra</w:t>
            </w:r>
          </w:p>
        </w:tc>
        <w:tc>
          <w:tcPr>
            <w:tcW w:w="2250" w:type="dxa"/>
          </w:tcPr>
          <w:p w:rsidR="00DD70BB" w:rsidRDefault="00DD70BB" w:rsidP="00CA3B01"/>
        </w:tc>
        <w:tc>
          <w:tcPr>
            <w:tcW w:w="2250" w:type="dxa"/>
          </w:tcPr>
          <w:p w:rsidR="00DD70BB" w:rsidRDefault="00DD70BB" w:rsidP="00CA3B01"/>
        </w:tc>
        <w:tc>
          <w:tcPr>
            <w:tcW w:w="2250" w:type="dxa"/>
          </w:tcPr>
          <w:p w:rsidR="00DD70BB" w:rsidRDefault="00DD70BB" w:rsidP="00CA3B01"/>
        </w:tc>
        <w:tc>
          <w:tcPr>
            <w:tcW w:w="2250" w:type="dxa"/>
          </w:tcPr>
          <w:p w:rsidR="00DD70BB" w:rsidRDefault="00DD70BB" w:rsidP="00CA3B01"/>
        </w:tc>
        <w:tc>
          <w:tcPr>
            <w:tcW w:w="2700" w:type="dxa"/>
          </w:tcPr>
          <w:p w:rsidR="00DD70BB" w:rsidRDefault="00DD70BB" w:rsidP="00CA3B01"/>
        </w:tc>
      </w:tr>
    </w:tbl>
    <w:p w:rsidR="00DD70BB" w:rsidRDefault="00DD70BB" w:rsidP="00DD70BB"/>
    <w:p w:rsidR="00DD70BB" w:rsidRDefault="00DD70BB" w:rsidP="00DD70BB"/>
    <w:p w:rsidR="000A7AFB" w:rsidRDefault="000A7AFB"/>
    <w:sectPr w:rsidR="000A7AFB" w:rsidSect="0067738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DQ0NjcytbAwszRR0lEKTi0uzszPAykwrgUACYZroCwAAAA="/>
  </w:docVars>
  <w:rsids>
    <w:rsidRoot w:val="00DD70BB"/>
    <w:rsid w:val="000A7AFB"/>
    <w:rsid w:val="001F4D1B"/>
    <w:rsid w:val="0027337C"/>
    <w:rsid w:val="00296B54"/>
    <w:rsid w:val="0033131A"/>
    <w:rsid w:val="003F6C93"/>
    <w:rsid w:val="005200E2"/>
    <w:rsid w:val="00571444"/>
    <w:rsid w:val="005C17E1"/>
    <w:rsid w:val="00677388"/>
    <w:rsid w:val="006A55BA"/>
    <w:rsid w:val="00851438"/>
    <w:rsid w:val="008D5CC8"/>
    <w:rsid w:val="00AF5E34"/>
    <w:rsid w:val="00BC0A5D"/>
    <w:rsid w:val="00CA02F6"/>
    <w:rsid w:val="00CA3B01"/>
    <w:rsid w:val="00D150B9"/>
    <w:rsid w:val="00DD70BB"/>
    <w:rsid w:val="00EE7C33"/>
    <w:rsid w:val="00F12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63F1D"/>
  <w15:chartTrackingRefBased/>
  <w15:docId w15:val="{4016E18B-8AAC-4C45-9D22-3B658862E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0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0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55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5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3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Hoekman</dc:creator>
  <cp:keywords/>
  <dc:description/>
  <cp:lastModifiedBy>Katie Hoekman</cp:lastModifiedBy>
  <cp:revision>3</cp:revision>
  <cp:lastPrinted>2020-05-07T02:17:00Z</cp:lastPrinted>
  <dcterms:created xsi:type="dcterms:W3CDTF">2020-05-06T01:14:00Z</dcterms:created>
  <dcterms:modified xsi:type="dcterms:W3CDTF">2020-05-09T20:54:00Z</dcterms:modified>
</cp:coreProperties>
</file>